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50B8" w:rsidRDefault="00362324">
      <w:pPr>
        <w:pStyle w:val="Title"/>
      </w:pPr>
      <w:bookmarkStart w:id="0" w:name="_GoBack"/>
      <w:bookmarkEnd w:id="0"/>
      <w:r>
        <w:t>Homework I: hints in R</w:t>
      </w:r>
    </w:p>
    <w:p w:rsidR="00F450B8" w:rsidRDefault="00362324">
      <w:pPr>
        <w:pStyle w:val="Author"/>
      </w:pPr>
      <w:r>
        <w:t>Mark Gimbutas</w:t>
      </w:r>
    </w:p>
    <w:p w:rsidR="00F450B8" w:rsidRDefault="00362324">
      <w:pPr>
        <w:pStyle w:val="Date"/>
      </w:pPr>
      <w:r>
        <w:t>15.11.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5868338"/>
        <w:docPartObj>
          <w:docPartGallery w:val="Table of Contents"/>
          <w:docPartUnique/>
        </w:docPartObj>
      </w:sdtPr>
      <w:sdtEndPr/>
      <w:sdtContent>
        <w:p w:rsidR="00F450B8" w:rsidRDefault="00362324">
          <w:pPr>
            <w:pStyle w:val="TOCHeading"/>
          </w:pPr>
          <w:r>
            <w:t>Table of Contents</w:t>
          </w:r>
        </w:p>
        <w:p w:rsidR="004B5E39" w:rsidRDefault="0036232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4750585" w:history="1">
            <w:r w:rsidR="004B5E39" w:rsidRPr="00014AA9">
              <w:rPr>
                <w:rStyle w:val="Hyperlink"/>
                <w:noProof/>
              </w:rPr>
              <w:t>2. Mean, median, annotated histogram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85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1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86" w:history="1">
            <w:r w:rsidR="004B5E39" w:rsidRPr="00014AA9">
              <w:rPr>
                <w:rStyle w:val="Hyperlink"/>
                <w:noProof/>
              </w:rPr>
              <w:t>3. t-test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86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2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87" w:history="1">
            <w:r w:rsidR="004B5E39" w:rsidRPr="00014AA9">
              <w:rPr>
                <w:rStyle w:val="Hyperlink"/>
                <w:noProof/>
              </w:rPr>
              <w:t>4. ANOVA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87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4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88" w:history="1">
            <w:r w:rsidR="004B5E39" w:rsidRPr="00014AA9">
              <w:rPr>
                <w:rStyle w:val="Hyperlink"/>
                <w:noProof/>
              </w:rPr>
              <w:t>5. Non-parametric ANOVA (Kruskal-Wallis test)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88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7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89" w:history="1">
            <w:r w:rsidR="004B5E39" w:rsidRPr="00014AA9">
              <w:rPr>
                <w:rStyle w:val="Hyperlink"/>
                <w:noProof/>
              </w:rPr>
              <w:t>6. Correlation analysis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89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8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90" w:history="1">
            <w:r w:rsidR="004B5E39" w:rsidRPr="00014AA9">
              <w:rPr>
                <w:rStyle w:val="Hyperlink"/>
                <w:noProof/>
              </w:rPr>
              <w:t>7. Correlation strength and its significance with varying sample size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90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9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91" w:history="1">
            <w:r w:rsidR="004B5E39" w:rsidRPr="00014AA9">
              <w:rPr>
                <w:rStyle w:val="Hyperlink"/>
                <w:noProof/>
              </w:rPr>
              <w:t>8. Regression analysis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91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12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92" w:history="1">
            <w:r w:rsidR="004B5E39" w:rsidRPr="00014AA9">
              <w:rPr>
                <w:rStyle w:val="Hyperlink"/>
                <w:noProof/>
              </w:rPr>
              <w:t>9. Two-way ANOVA with interaction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92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13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4B5E39" w:rsidRDefault="00D36F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593" w:history="1">
            <w:r w:rsidR="004B5E39" w:rsidRPr="00014AA9">
              <w:rPr>
                <w:rStyle w:val="Hyperlink"/>
                <w:noProof/>
              </w:rPr>
              <w:t>10. Analysis of covariance (ANCOVA)</w:t>
            </w:r>
            <w:r w:rsidR="004B5E39">
              <w:rPr>
                <w:noProof/>
                <w:webHidden/>
              </w:rPr>
              <w:tab/>
            </w:r>
            <w:r w:rsidR="004B5E39">
              <w:rPr>
                <w:noProof/>
                <w:webHidden/>
              </w:rPr>
              <w:fldChar w:fldCharType="begin"/>
            </w:r>
            <w:r w:rsidR="004B5E39">
              <w:rPr>
                <w:noProof/>
                <w:webHidden/>
              </w:rPr>
              <w:instrText xml:space="preserve"> PAGEREF _Toc24750593 \h </w:instrText>
            </w:r>
            <w:r w:rsidR="004B5E39">
              <w:rPr>
                <w:noProof/>
                <w:webHidden/>
              </w:rPr>
            </w:r>
            <w:r w:rsidR="004B5E39">
              <w:rPr>
                <w:noProof/>
                <w:webHidden/>
              </w:rPr>
              <w:fldChar w:fldCharType="separate"/>
            </w:r>
            <w:r w:rsidR="004B5E39">
              <w:rPr>
                <w:noProof/>
                <w:webHidden/>
              </w:rPr>
              <w:t>14</w:t>
            </w:r>
            <w:r w:rsidR="004B5E39">
              <w:rPr>
                <w:noProof/>
                <w:webHidden/>
              </w:rPr>
              <w:fldChar w:fldCharType="end"/>
            </w:r>
          </w:hyperlink>
        </w:p>
        <w:p w:rsidR="00F450B8" w:rsidRDefault="00362324">
          <w:r>
            <w:fldChar w:fldCharType="end"/>
          </w:r>
        </w:p>
      </w:sdtContent>
    </w:sdt>
    <w:p w:rsidR="00F450B8" w:rsidRDefault="00362324">
      <w:pPr>
        <w:pStyle w:val="FirstParagraph"/>
      </w:pPr>
      <w:r>
        <w:t>The following sections provide hints how to perform the first homework in R.</w:t>
      </w:r>
    </w:p>
    <w:p w:rsidR="00F450B8" w:rsidRDefault="00362324">
      <w:pPr>
        <w:pStyle w:val="Heading1"/>
      </w:pPr>
      <w:bookmarkStart w:id="1" w:name="mean-median-annotated-histogram"/>
      <w:bookmarkStart w:id="2" w:name="_Toc24750585"/>
      <w:r>
        <w:t>2. Mean, median, annotated histogram</w:t>
      </w:r>
      <w:bookmarkEnd w:id="1"/>
      <w:bookmarkEnd w:id="2"/>
    </w:p>
    <w:p w:rsidR="00F450B8" w:rsidRDefault="00362324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)</w:t>
      </w:r>
    </w:p>
    <w:p w:rsidR="00F450B8" w:rsidRDefault="00362324">
      <w:pPr>
        <w:pStyle w:val="SourceCode"/>
      </w:pPr>
      <w:r>
        <w:rPr>
          <w:rStyle w:val="VerbatimChar"/>
        </w:rPr>
        <w:t>## [1] 4</w:t>
      </w:r>
    </w:p>
    <w:p w:rsidR="00F450B8" w:rsidRDefault="00362324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x)</w:t>
      </w:r>
    </w:p>
    <w:p w:rsidR="00F450B8" w:rsidRDefault="00362324">
      <w:pPr>
        <w:pStyle w:val="SourceCode"/>
      </w:pPr>
      <w:r>
        <w:rPr>
          <w:rStyle w:val="VerbatimChar"/>
        </w:rPr>
        <w:t>## [1] 3</w:t>
      </w:r>
    </w:p>
    <w:p w:rsidR="00F450B8" w:rsidRDefault="0036232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(x) </w:t>
      </w:r>
      <w:r>
        <w:rPr>
          <w:rStyle w:val="CommentTok"/>
        </w:rPr>
        <w:t># variance</w:t>
      </w:r>
    </w:p>
    <w:p w:rsidR="00F450B8" w:rsidRDefault="00362324">
      <w:pPr>
        <w:pStyle w:val="SourceCode"/>
      </w:pPr>
      <w:r>
        <w:rPr>
          <w:rStyle w:val="VerbatimChar"/>
        </w:rPr>
        <w:t>## [1] 12.5</w:t>
      </w:r>
    </w:p>
    <w:p w:rsidR="00F450B8" w:rsidRDefault="00362324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 </w:t>
      </w:r>
      <w:r>
        <w:rPr>
          <w:rStyle w:val="CommentTok"/>
        </w:rPr>
        <w:t># coefficient of variation</w:t>
      </w:r>
    </w:p>
    <w:p w:rsidR="00F450B8" w:rsidRDefault="00362324">
      <w:pPr>
        <w:pStyle w:val="SourceCode"/>
      </w:pPr>
      <w:r>
        <w:rPr>
          <w:rStyle w:val="VerbatimChar"/>
        </w:rPr>
        <w:t>## [1] 0.8838835</w:t>
      </w:r>
    </w:p>
    <w:p w:rsidR="00F450B8" w:rsidRDefault="00362324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CommentTok"/>
        </w:rPr>
        <w:t># 25% quantile (i.e. lower quartile)</w:t>
      </w:r>
    </w:p>
    <w:p w:rsidR="00F450B8" w:rsidRDefault="00362324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>##   2</w:t>
      </w:r>
    </w:p>
    <w:p w:rsidR="00F450B8" w:rsidRDefault="00362324">
      <w:pPr>
        <w:pStyle w:val="FirstParagraph"/>
      </w:pPr>
      <w:r>
        <w:lastRenderedPageBreak/>
        <w:t>Let’s use the features of basic R to draw the plot. We begin by plotting the histogram, and then proceed with adding two vertical lines to the histogram (one for mean, the other for median).</w:t>
      </w:r>
    </w:p>
    <w:p w:rsidR="00F450B8" w:rsidRDefault="0036232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x) </w:t>
      </w:r>
      <w:r>
        <w:rPr>
          <w:rStyle w:val="CommentTok"/>
        </w:rPr>
        <w:t># plot the histogram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v as vertical, lwd as line width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x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col as colour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BodyText"/>
      </w:pPr>
      <w:r>
        <w:t xml:space="preserve">Google “base R graphics” to find many tutorials and examples of enhancing these kinds of plots. An excellent guide in Estonian is </w:t>
      </w:r>
      <w:hyperlink r:id="rId9">
        <w:r>
          <w:rPr>
            <w:rStyle w:val="Hyperlink"/>
          </w:rPr>
          <w:t>http://www-1.ms.ut.ee/mart/R/Rgraafika.html</w:t>
        </w:r>
      </w:hyperlink>
      <w:r>
        <w:t>.</w:t>
      </w:r>
    </w:p>
    <w:p w:rsidR="00F450B8" w:rsidRDefault="00362324">
      <w:pPr>
        <w:pStyle w:val="Heading1"/>
      </w:pPr>
      <w:bookmarkStart w:id="3" w:name="t-test"/>
      <w:bookmarkStart w:id="4" w:name="_Toc24750586"/>
      <w:r>
        <w:t>3. t-test</w:t>
      </w:r>
      <w:bookmarkEnd w:id="3"/>
      <w:bookmarkEnd w:id="4"/>
    </w:p>
    <w:p w:rsidR="00F450B8" w:rsidRDefault="00362324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x1) </w:t>
      </w:r>
      <w:r>
        <w:rPr>
          <w:rStyle w:val="CommentTok"/>
        </w:rPr>
        <w:t># histogram of x1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x2) </w:t>
      </w:r>
      <w:r>
        <w:rPr>
          <w:rStyle w:val="CommentTok"/>
        </w:rPr>
        <w:t># histogram of x2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x1, x2, </w:t>
      </w:r>
      <w:r>
        <w:rPr>
          <w:rStyle w:val="DataTypeTok"/>
        </w:rPr>
        <w:t>var.equal =</w:t>
      </w:r>
      <w:r>
        <w:rPr>
          <w:rStyle w:val="NormalTok"/>
        </w:rPr>
        <w:t xml:space="preserve"> T) </w:t>
      </w:r>
      <w:r>
        <w:rPr>
          <w:rStyle w:val="CommentTok"/>
        </w:rPr>
        <w:t># t-test</w:t>
      </w:r>
    </w:p>
    <w:p w:rsidR="00F450B8" w:rsidRDefault="0036232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and x2</w:t>
      </w:r>
      <w:r>
        <w:br/>
      </w:r>
      <w:r>
        <w:rPr>
          <w:rStyle w:val="VerbatimChar"/>
        </w:rPr>
        <w:t>## t = -3.3245, df = 10, p-value = 0.0076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084984 -0.79150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  3.0       5.4</w:t>
      </w:r>
    </w:p>
    <w:p w:rsidR="00F450B8" w:rsidRDefault="00362324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x1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1), </w:t>
      </w:r>
      <w:r>
        <w:rPr>
          <w:rStyle w:val="DataTypeTok"/>
        </w:rPr>
        <w:t>x2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2))) </w:t>
      </w:r>
      <w:r>
        <w:rPr>
          <w:rStyle w:val="CommentTok"/>
        </w:rPr>
        <w:t># barplot of group means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BodyText"/>
      </w:pPr>
      <w:r>
        <w:t xml:space="preserve">Output of the t-test should be rather self-explanatory. The row </w:t>
      </w:r>
      <w:r>
        <w:rPr>
          <w:rStyle w:val="VerbatimChar"/>
        </w:rPr>
        <w:t>t = -3.3245, df = 10, p-value = 0.007688</w:t>
      </w:r>
      <w:r>
        <w:t xml:space="preserve"> reports the test statistic, corresponding degrees of freedom, and the p-value of the test. A few lines below you’ll see the 95% confidence interval for the </w:t>
      </w:r>
      <w:r>
        <w:rPr>
          <w:i/>
        </w:rPr>
        <w:t>difference</w:t>
      </w:r>
      <w:r>
        <w:t xml:space="preserve"> of means, and then the means themselves.</w:t>
      </w:r>
    </w:p>
    <w:p w:rsidR="00F450B8" w:rsidRDefault="00362324">
      <w:pPr>
        <w:pStyle w:val="BodyText"/>
      </w:pPr>
      <w:r>
        <w:t xml:space="preserve">For the various options of the t-test (paired or independent samples, sample variances equal or not), explore the help file </w:t>
      </w:r>
      <w:r>
        <w:rPr>
          <w:rStyle w:val="VerbatimChar"/>
        </w:rPr>
        <w:t>?t.test</w:t>
      </w:r>
      <w:r>
        <w:t>.</w:t>
      </w:r>
    </w:p>
    <w:p w:rsidR="00F450B8" w:rsidRDefault="00362324">
      <w:pPr>
        <w:pStyle w:val="Heading1"/>
      </w:pPr>
      <w:bookmarkStart w:id="5" w:name="anova"/>
      <w:bookmarkStart w:id="6" w:name="_Toc24750587"/>
      <w:r>
        <w:t>4. ANOVA</w:t>
      </w:r>
      <w:bookmarkEnd w:id="5"/>
      <w:bookmarkEnd w:id="6"/>
    </w:p>
    <w:p w:rsidR="00F450B8" w:rsidRDefault="00362324">
      <w:pPr>
        <w:pStyle w:val="FirstParagraph"/>
      </w:pPr>
      <w:r>
        <w:t>First, let’s fabricate the data.</w:t>
      </w:r>
    </w:p>
    <w:p w:rsidR="00F450B8" w:rsidRDefault="00362324">
      <w:pPr>
        <w:pStyle w:val="SourceCode"/>
      </w:pPr>
      <w:r>
        <w:rPr>
          <w:rStyle w:val="NormalTok"/>
        </w:rPr>
        <w:lastRenderedPageBreak/>
        <w:t>fak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repeat A, B, C each 5 time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dm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aktor, x)</w:t>
      </w:r>
    </w:p>
    <w:p w:rsidR="00F450B8" w:rsidRDefault="00362324">
      <w:pPr>
        <w:pStyle w:val="FirstParagraph"/>
      </w:pPr>
      <w:r>
        <w:t xml:space="preserve">All flavours of the (general) linear model (ANOVA, ANCOVA, linear regression, etc) can be used with R function </w:t>
      </w:r>
      <w:r>
        <w:rPr>
          <w:rStyle w:val="VerbatimChar"/>
        </w:rPr>
        <w:t>lm</w:t>
      </w:r>
      <w:r>
        <w:t>. The core of the function is the model formula:</w:t>
      </w:r>
    </w:p>
    <w:p w:rsidR="00F450B8" w:rsidRDefault="00362324">
      <w:pPr>
        <w:pStyle w:val="Compact"/>
        <w:numPr>
          <w:ilvl w:val="0"/>
          <w:numId w:val="2"/>
        </w:numPr>
      </w:pPr>
      <w:r>
        <w:t xml:space="preserve">on the left-hand-side of tilde </w:t>
      </w:r>
      <w:r>
        <w:rPr>
          <w:rStyle w:val="VerbatimChar"/>
        </w:rPr>
        <w:t>~</w:t>
      </w:r>
      <w:r>
        <w:t xml:space="preserve"> is the name of the dependent variable (i.e. y-variable)</w:t>
      </w:r>
    </w:p>
    <w:p w:rsidR="00F450B8" w:rsidRDefault="00362324">
      <w:pPr>
        <w:pStyle w:val="Compact"/>
        <w:numPr>
          <w:ilvl w:val="0"/>
          <w:numId w:val="2"/>
        </w:numPr>
      </w:pPr>
      <w:r>
        <w:t xml:space="preserve">in the middle, there is the tilde </w:t>
      </w:r>
      <w:r>
        <w:rPr>
          <w:rStyle w:val="VerbatimChar"/>
        </w:rPr>
        <w:t>~</w:t>
      </w:r>
      <w:r>
        <w:t>. At least for my keyboard, one should push Shift+(the key to the left of number 1) and then after that the Space (only then the tilde appears).</w:t>
      </w:r>
    </w:p>
    <w:p w:rsidR="00F450B8" w:rsidRDefault="00362324">
      <w:pPr>
        <w:pStyle w:val="Compact"/>
        <w:numPr>
          <w:ilvl w:val="0"/>
          <w:numId w:val="2"/>
        </w:numPr>
      </w:pPr>
      <w:r>
        <w:t xml:space="preserve">on the right-hand-side of the tilde, there are the independent variables separated by plus signs </w:t>
      </w:r>
      <w:r>
        <w:rPr>
          <w:rStyle w:val="VerbatimChar"/>
        </w:rPr>
        <w:t>+</w:t>
      </w:r>
    </w:p>
    <w:p w:rsidR="00F450B8" w:rsidRDefault="00362324">
      <w:pPr>
        <w:pStyle w:val="FirstParagraph"/>
      </w:pPr>
      <w:r>
        <w:t xml:space="preserve">As for most other things in R, it is good to save the estimated model (otherwise the hard calculations are lost at the moment of printing them to screen). A variable </w:t>
      </w:r>
      <w:r>
        <w:rPr>
          <w:rStyle w:val="VerbatimChar"/>
        </w:rPr>
        <w:t>m</w:t>
      </w:r>
      <w:r>
        <w:t xml:space="preserve"> will do.</w:t>
      </w:r>
    </w:p>
    <w:p w:rsidR="00F450B8" w:rsidRDefault="00362324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ktor, </w:t>
      </w:r>
      <w:r>
        <w:rPr>
          <w:rStyle w:val="DataTypeTok"/>
        </w:rPr>
        <w:t>data =</w:t>
      </w:r>
      <w:r>
        <w:rPr>
          <w:rStyle w:val="NormalTok"/>
        </w:rPr>
        <w:t xml:space="preserve"> andmed)</w:t>
      </w:r>
    </w:p>
    <w:p w:rsidR="00F450B8" w:rsidRDefault="00362324">
      <w:pPr>
        <w:pStyle w:val="FirstParagraph"/>
      </w:pPr>
      <w:r>
        <w:t xml:space="preserve">The type I ANOVA tabel can be obtained from the model </w:t>
      </w:r>
      <w:r>
        <w:rPr>
          <w:rStyle w:val="VerbatimChar"/>
        </w:rPr>
        <w:t>m</w:t>
      </w:r>
      <w:r>
        <w:t xml:space="preserve"> with function </w:t>
      </w:r>
      <w:r>
        <w:rPr>
          <w:rStyle w:val="VerbatimChar"/>
        </w:rPr>
        <w:t>anova</w:t>
      </w:r>
      <w:r>
        <w:t>:</w:t>
      </w:r>
    </w:p>
    <w:p w:rsidR="00F450B8" w:rsidRDefault="00362324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)</w:t>
      </w:r>
    </w:p>
    <w:p w:rsidR="00F450B8" w:rsidRDefault="0036232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faktor     2 44.133 22.0667  8.3797 0.005277 **</w:t>
      </w:r>
      <w:r>
        <w:br/>
      </w:r>
      <w:r>
        <w:rPr>
          <w:rStyle w:val="VerbatimChar"/>
        </w:rPr>
        <w:t xml:space="preserve">## Residuals 12 31.600  2.633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450B8" w:rsidRDefault="00362324">
      <w:pPr>
        <w:pStyle w:val="FirstParagraph"/>
      </w:pPr>
      <w:r>
        <w:t xml:space="preserve">Model parameter estimates along with a lot of other interesting stuff (including R-squared of the model and the F-test of significance of the whole model) can be obtained with </w:t>
      </w:r>
      <w:r>
        <w:rPr>
          <w:rStyle w:val="VerbatimChar"/>
        </w:rPr>
        <w:t>summary</w:t>
      </w:r>
      <w:r>
        <w:t>:</w:t>
      </w:r>
    </w:p>
    <w:p w:rsidR="00F450B8" w:rsidRDefault="0036232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)</w:t>
      </w:r>
    </w:p>
    <w:p w:rsidR="00F450B8" w:rsidRDefault="003623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faktor, data = andm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3.0   -0.6   -0.2    0.8    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0000     0.7257   5.512 0.000134 ***</w:t>
      </w:r>
      <w:r>
        <w:br/>
      </w:r>
      <w:r>
        <w:rPr>
          <w:rStyle w:val="VerbatimChar"/>
        </w:rPr>
        <w:lastRenderedPageBreak/>
        <w:t xml:space="preserve">## faktorB       2.2000     1.0263   2.144 0.053250 .  </w:t>
      </w:r>
      <w:r>
        <w:br/>
      </w:r>
      <w:r>
        <w:rPr>
          <w:rStyle w:val="VerbatimChar"/>
        </w:rPr>
        <w:t xml:space="preserve">## faktorC       4.2000     1.0263   4.092 0.00149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23 on 12 degrees of freedom</w:t>
      </w:r>
      <w:r>
        <w:br/>
      </w:r>
      <w:r>
        <w:rPr>
          <w:rStyle w:val="VerbatimChar"/>
        </w:rPr>
        <w:t xml:space="preserve">## Multiple R-squared:  0.5827, Adjusted R-squared:  0.5132 </w:t>
      </w:r>
      <w:r>
        <w:br/>
      </w:r>
      <w:r>
        <w:rPr>
          <w:rStyle w:val="VerbatimChar"/>
        </w:rPr>
        <w:t>## F-statistic:  8.38 on 2 and 12 DF,  p-value: 0.005277</w:t>
      </w:r>
    </w:p>
    <w:p w:rsidR="00F450B8" w:rsidRDefault="00362324">
      <w:pPr>
        <w:pStyle w:val="FirstParagraph"/>
      </w:pPr>
      <w:r>
        <w:t>Notice that the “model parameters” for ANOVA are in fact the differences of means of factor levels, compared to the mean of a “reference level”. By default, R chooses the alphabethically first factor level as the reference.</w:t>
      </w:r>
    </w:p>
    <w:p w:rsidR="00F450B8" w:rsidRDefault="00362324">
      <w:pPr>
        <w:pStyle w:val="BodyText"/>
      </w:pPr>
      <w:r>
        <w:t xml:space="preserve">Let’s demonstrate another powerful plotting framework of R, the package </w:t>
      </w:r>
      <w:r>
        <w:rPr>
          <w:rStyle w:val="VerbatimChar"/>
        </w:rPr>
        <w:t>ggplot2</w:t>
      </w:r>
    </w:p>
    <w:p w:rsidR="00F450B8" w:rsidRDefault="00362324">
      <w:pPr>
        <w:pStyle w:val="SourceCode"/>
      </w:pPr>
      <w:r>
        <w:rPr>
          <w:rStyle w:val="CommentTok"/>
        </w:rPr>
        <w:t>#install.packages("ggplot2") # if not already installed (once per compu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x, </w:t>
      </w:r>
      <w:r>
        <w:rPr>
          <w:rStyle w:val="CommentTok"/>
        </w:rPr>
        <w:t># what variable is on the x-axi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ata =</w:t>
      </w:r>
      <w:r>
        <w:rPr>
          <w:rStyle w:val="NormalTok"/>
        </w:rPr>
        <w:t xml:space="preserve"> andmed, </w:t>
      </w:r>
      <w:r>
        <w:rPr>
          <w:rStyle w:val="CommentTok"/>
        </w:rPr>
        <w:t># the name of the data fram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CommentTok"/>
        </w:rPr>
        <w:t># type of plo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acets =</w:t>
      </w:r>
      <w:r>
        <w:rPr>
          <w:rStyle w:val="NormalTok"/>
        </w:rPr>
        <w:t xml:space="preserve"> fak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CommentTok"/>
        </w:rPr>
        <w:t># make multiple plots, one for each level of factor "faktor"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additional parameter for the plot type histogram: how many bar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CommentTok"/>
        </w:rPr>
        <w:t># the graph should be generally black-and-white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Heading1"/>
      </w:pPr>
      <w:bookmarkStart w:id="7" w:name="non-parametric-anova-kruskal-wallis-test"/>
      <w:bookmarkStart w:id="8" w:name="_Toc24750588"/>
      <w:r>
        <w:lastRenderedPageBreak/>
        <w:t>5. Non-parametric ANOVA (Kruskal-Wallis test)</w:t>
      </w:r>
      <w:bookmarkEnd w:id="7"/>
      <w:bookmarkEnd w:id="8"/>
    </w:p>
    <w:p w:rsidR="00F450B8" w:rsidRDefault="00362324">
      <w:pPr>
        <w:pStyle w:val="FirstParagraph"/>
      </w:pPr>
      <w:r>
        <w:t>Again, let’s start by fabricating the data. In doing so, we’ll use R’s built-in capability to generate random numbers. R can generate (pseudo)random numbers from many different distributions.</w:t>
      </w:r>
    </w:p>
    <w:p w:rsidR="00F450B8" w:rsidRDefault="00362324">
      <w:pPr>
        <w:pStyle w:val="SourceCode"/>
      </w:pPr>
      <w:r>
        <w:rPr>
          <w:rStyle w:val="NormalTok"/>
        </w:rPr>
        <w:t>fak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100 numbers from exponential distribution with rate parameter 2</w:t>
      </w:r>
      <w:r>
        <w:br/>
      </w:r>
      <w:r>
        <w:rPr>
          <w:rStyle w:val="NormalTok"/>
        </w:rPr>
        <w:t>andmed5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aktor, x)</w:t>
      </w:r>
    </w:p>
    <w:p w:rsidR="00F450B8" w:rsidRDefault="00362324">
      <w:pPr>
        <w:pStyle w:val="FirstParagraph"/>
      </w:pPr>
      <w:r>
        <w:t>A box plot is a decent way to illustrate distribution of data. We can display many adjacent boxes on the same plot by specifying the splitting factor.</w:t>
      </w:r>
    </w:p>
    <w:p w:rsidR="00F450B8" w:rsidRDefault="0036232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ktor, </w:t>
      </w:r>
      <w:r>
        <w:rPr>
          <w:rStyle w:val="DataTypeTok"/>
        </w:rPr>
        <w:t>data =</w:t>
      </w:r>
      <w:r>
        <w:rPr>
          <w:rStyle w:val="NormalTok"/>
        </w:rPr>
        <w:t xml:space="preserve"> andmed5)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BodyText"/>
      </w:pPr>
      <w:r>
        <w:t>The data are obviously asymmetrical. Let’s use a “non-parametric ANOVA” to compare the groups A and B, the Kruskal-Wallis test in particular.</w:t>
      </w:r>
    </w:p>
    <w:p w:rsidR="00F450B8" w:rsidRDefault="00362324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ktor, </w:t>
      </w:r>
      <w:r>
        <w:rPr>
          <w:rStyle w:val="DataTypeTok"/>
        </w:rPr>
        <w:t>data=</w:t>
      </w:r>
      <w:r>
        <w:rPr>
          <w:rStyle w:val="NormalTok"/>
        </w:rPr>
        <w:t>andmed5)</w:t>
      </w:r>
    </w:p>
    <w:p w:rsidR="00F450B8" w:rsidRDefault="003623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by faktor</w:t>
      </w:r>
      <w:r>
        <w:br/>
      </w:r>
      <w:r>
        <w:rPr>
          <w:rStyle w:val="VerbatimChar"/>
        </w:rPr>
        <w:t>## Kruskal-Wallis chi-squared = 23.429, df = 1, p-value = 1.296e-06</w:t>
      </w:r>
    </w:p>
    <w:p w:rsidR="00F450B8" w:rsidRDefault="00362324">
      <w:pPr>
        <w:pStyle w:val="Heading1"/>
      </w:pPr>
      <w:bookmarkStart w:id="9" w:name="correlation-analysis"/>
      <w:bookmarkStart w:id="10" w:name="_Toc24750589"/>
      <w:r>
        <w:lastRenderedPageBreak/>
        <w:t>6. Correlation analysis</w:t>
      </w:r>
      <w:bookmarkEnd w:id="9"/>
      <w:bookmarkEnd w:id="10"/>
    </w:p>
    <w:p w:rsidR="00F450B8" w:rsidRDefault="00362324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x,y) </w:t>
      </w:r>
      <w:r>
        <w:rPr>
          <w:rStyle w:val="CommentTok"/>
        </w:rPr>
        <w:t xml:space="preserve"># Pearson correlation </w:t>
      </w:r>
    </w:p>
    <w:p w:rsidR="00F450B8" w:rsidRDefault="00362324">
      <w:pPr>
        <w:pStyle w:val="SourceCode"/>
      </w:pPr>
      <w:r>
        <w:rPr>
          <w:rStyle w:val="VerbatimChar"/>
        </w:rPr>
        <w:t>## [1] 0.8053158</w:t>
      </w:r>
    </w:p>
    <w:p w:rsidR="00F450B8" w:rsidRDefault="00362324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 xml:space="preserve">(x,y) </w:t>
      </w:r>
      <w:r>
        <w:rPr>
          <w:rStyle w:val="CommentTok"/>
        </w:rPr>
        <w:t># is the correlation coefficient zero? (Pearson's by default)</w:t>
      </w:r>
    </w:p>
    <w:p w:rsidR="00F450B8" w:rsidRDefault="003623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3.8421, df = 8, p-value = 0.00493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564028 0.9521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053158</w:t>
      </w:r>
    </w:p>
    <w:p w:rsidR="00F450B8" w:rsidRDefault="0036232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y, </w:t>
      </w:r>
      <w:r>
        <w:rPr>
          <w:rStyle w:val="CommentTok"/>
        </w:rPr>
        <w:t># what to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olid fill for dots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3 times larger dots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x,y, 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 xml:space="preserve">) </w:t>
      </w:r>
      <w:r>
        <w:rPr>
          <w:rStyle w:val="CommentTok"/>
        </w:rPr>
        <w:t># Spearman correlation coefficient</w:t>
      </w:r>
    </w:p>
    <w:p w:rsidR="00F450B8" w:rsidRDefault="00362324">
      <w:pPr>
        <w:pStyle w:val="SourceCode"/>
      </w:pPr>
      <w:r>
        <w:rPr>
          <w:rStyle w:val="VerbatimChar"/>
        </w:rPr>
        <w:lastRenderedPageBreak/>
        <w:t>## [1] 0.7866</w:t>
      </w:r>
    </w:p>
    <w:p w:rsidR="00F450B8" w:rsidRDefault="00362324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 xml:space="preserve">(x,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) </w:t>
      </w:r>
      <w:r>
        <w:rPr>
          <w:rStyle w:val="CommentTok"/>
        </w:rPr>
        <w:t># is the correlation coefficient zero?</w:t>
      </w:r>
    </w:p>
    <w:p w:rsidR="00F450B8" w:rsidRDefault="00362324">
      <w:pPr>
        <w:pStyle w:val="SourceCode"/>
      </w:pPr>
      <w:r>
        <w:rPr>
          <w:rStyle w:val="VerbatimChar"/>
        </w:rPr>
        <w:t>## Warning in cor.test.default(x, y, method = "spearman"): Cannot compute</w:t>
      </w:r>
      <w:r>
        <w:br/>
      </w:r>
      <w:r>
        <w:rPr>
          <w:rStyle w:val="VerbatimChar"/>
        </w:rPr>
        <w:t>## exact p-value with ties</w:t>
      </w:r>
    </w:p>
    <w:p w:rsidR="00F450B8" w:rsidRDefault="003623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S = 35.211, p-value = 0.00695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rho </w:t>
      </w:r>
      <w:r>
        <w:br/>
      </w:r>
      <w:r>
        <w:rPr>
          <w:rStyle w:val="VerbatimChar"/>
        </w:rPr>
        <w:t>## 0.7866</w:t>
      </w:r>
    </w:p>
    <w:p w:rsidR="00F450B8" w:rsidRDefault="00362324">
      <w:pPr>
        <w:pStyle w:val="Heading1"/>
      </w:pPr>
      <w:bookmarkStart w:id="11" w:name="Xf0a80f8cade9187c9c37475fe5a45cbc1036f69"/>
      <w:bookmarkStart w:id="12" w:name="_Toc24750590"/>
      <w:r>
        <w:t>7. Correlation strength and its significance with varying sample size</w:t>
      </w:r>
      <w:bookmarkEnd w:id="11"/>
      <w:bookmarkEnd w:id="12"/>
    </w:p>
    <w:p w:rsidR="00F450B8" w:rsidRDefault="00362324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x,y)</w:t>
      </w:r>
    </w:p>
    <w:p w:rsidR="00F450B8" w:rsidRDefault="003623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-2.3094, df = 3, p-value = 0.104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861962  0.27964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cor </w:t>
      </w:r>
      <w:r>
        <w:br/>
      </w:r>
      <w:r>
        <w:rPr>
          <w:rStyle w:val="VerbatimChar"/>
        </w:rPr>
        <w:t>## -0.8</w:t>
      </w:r>
    </w:p>
    <w:p w:rsidR="00F450B8" w:rsidRDefault="00362324">
      <w:pPr>
        <w:pStyle w:val="FirstParagraph"/>
      </w:pPr>
      <w:r>
        <w:t xml:space="preserve">Now let’s multiply our data with a simple copy-paste, observing how it impacts the correlation coefficient and its statistical significance. Let’s use the </w:t>
      </w:r>
      <w:r>
        <w:rPr>
          <w:rStyle w:val="VerbatimChar"/>
        </w:rPr>
        <w:t>for</w:t>
      </w:r>
      <w:r>
        <w:t>-cycle.</w:t>
      </w:r>
    </w:p>
    <w:p w:rsidR="00F450B8" w:rsidRDefault="00362324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placeholders for results. This is the sample size.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correlation coefficient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p-valu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erform the test of correlation on the "elongated" data, and save the test</w:t>
      </w:r>
      <w:r>
        <w:br/>
      </w:r>
      <w:r>
        <w:rPr>
          <w:rStyle w:val="NormalTok"/>
        </w:rPr>
        <w:t xml:space="preserve">  korrelatsiooni.test &lt;-</w:t>
      </w:r>
      <w:r>
        <w:rPr>
          <w:rStyle w:val="StringTok"/>
        </w:rPr>
        <w:t xml:space="preserve"> </w:t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</w:t>
      </w:r>
      <w:r>
        <w:rPr>
          <w:rStyle w:val="NormalTok"/>
        </w:rPr>
        <w:t xml:space="preserve">(x, i), </w:t>
      </w:r>
      <w:r>
        <w:rPr>
          <w:rStyle w:val="CommentTok"/>
        </w:rPr>
        <w:t xml:space="preserve"># the data: repeat x for i tim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</w:t>
      </w:r>
      <w:r>
        <w:rPr>
          <w:rStyle w:val="NormalTok"/>
        </w:rPr>
        <w:t xml:space="preserve">(y, i)) </w:t>
      </w:r>
      <w:r>
        <w:rPr>
          <w:rStyle w:val="CommentTok"/>
        </w:rPr>
        <w:t># repeat y for i times as we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ick the correlation coefficient out of the hodge-podge of test result, and save it to position i of vector r</w:t>
      </w:r>
      <w:r>
        <w:br/>
      </w:r>
      <w:r>
        <w:rPr>
          <w:rStyle w:val="NormalTok"/>
        </w:rPr>
        <w:t xml:space="preserve">  r[i] &lt;-</w:t>
      </w:r>
      <w:r>
        <w:rPr>
          <w:rStyle w:val="StringTok"/>
        </w:rPr>
        <w:t xml:space="preserve"> </w:t>
      </w:r>
      <w:r>
        <w:rPr>
          <w:rStyle w:val="NormalTok"/>
        </w:rPr>
        <w:t>korrelatsiooni.test</w:t>
      </w:r>
      <w:r>
        <w:rPr>
          <w:rStyle w:val="OperatorTok"/>
        </w:rPr>
        <w:t>$</w:t>
      </w:r>
      <w:r>
        <w:rPr>
          <w:rStyle w:val="NormalTok"/>
        </w:rPr>
        <w:t>estim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lso pick the p-value from the saved test result, and save it to position i of vector p</w:t>
      </w:r>
      <w:r>
        <w:br/>
      </w:r>
      <w:r>
        <w:rPr>
          <w:rStyle w:val="NormalTok"/>
        </w:rPr>
        <w:t xml:space="preserve">  p[i] &lt;-</w:t>
      </w:r>
      <w:r>
        <w:rPr>
          <w:rStyle w:val="StringTok"/>
        </w:rPr>
        <w:t xml:space="preserve"> </w:t>
      </w:r>
      <w:r>
        <w:rPr>
          <w:rStyle w:val="NormalTok"/>
        </w:rPr>
        <w:t>korrelatsiooni.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e already know the sample size: it was initially 5 and then we multiplied</w:t>
      </w:r>
      <w:r>
        <w:br/>
      </w:r>
      <w:r>
        <w:rPr>
          <w:rStyle w:val="NormalTok"/>
        </w:rPr>
        <w:t xml:space="preserve">  n[i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, r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lwd as line width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n, 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Heading1"/>
      </w:pPr>
      <w:bookmarkStart w:id="13" w:name="regression-analysis"/>
      <w:bookmarkStart w:id="14" w:name="_Toc24750591"/>
      <w:r>
        <w:lastRenderedPageBreak/>
        <w:t>8. Regression analysis</w:t>
      </w:r>
      <w:bookmarkEnd w:id="13"/>
      <w:bookmarkEnd w:id="14"/>
    </w:p>
    <w:p w:rsidR="00F450B8" w:rsidRDefault="00362324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m8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8)</w:t>
      </w:r>
    </w:p>
    <w:p w:rsidR="00F450B8" w:rsidRDefault="003623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576 -0.48409 -0.04848  0.58485  0.87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6667    0.47119   0.566 0.586952    </w:t>
      </w:r>
      <w:r>
        <w:br/>
      </w:r>
      <w:r>
        <w:rPr>
          <w:rStyle w:val="VerbatimChar"/>
        </w:rPr>
        <w:t>## x            0.45152    0.07594   5.946 0.00034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898 on 8 degrees of freedom</w:t>
      </w:r>
      <w:r>
        <w:br/>
      </w:r>
      <w:r>
        <w:rPr>
          <w:rStyle w:val="VerbatimChar"/>
        </w:rPr>
        <w:t xml:space="preserve">## Multiple R-squared:  0.8155, Adjusted R-squared:  0.7924 </w:t>
      </w:r>
      <w:r>
        <w:br/>
      </w:r>
      <w:r>
        <w:rPr>
          <w:rStyle w:val="VerbatimChar"/>
        </w:rPr>
        <w:t>## F-statistic: 35.35 on 1 and 8 DF,  p-value: 0.0003436</w:t>
      </w:r>
    </w:p>
    <w:p w:rsidR="00F450B8" w:rsidRDefault="0036232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.</w:t>
      </w:r>
      <w:r>
        <w:rPr>
          <w:rStyle w:val="DecValTok"/>
        </w:rPr>
        <w:t>2667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NormalTok"/>
        </w:rPr>
        <w:t>.</w:t>
      </w:r>
      <w:r>
        <w:rPr>
          <w:rStyle w:val="DecValTok"/>
        </w:rPr>
        <w:t>4515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a is intercept and b is slope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Heading1"/>
      </w:pPr>
      <w:bookmarkStart w:id="15" w:name="two-way-anova-with-interaction"/>
      <w:bookmarkStart w:id="16" w:name="_Toc24750592"/>
      <w:r>
        <w:t>9. Two-way ANOVA with interaction</w:t>
      </w:r>
      <w:bookmarkEnd w:id="15"/>
      <w:bookmarkEnd w:id="16"/>
    </w:p>
    <w:p w:rsidR="00F450B8" w:rsidRDefault="00362324">
      <w:pPr>
        <w:pStyle w:val="FirstParagraph"/>
      </w:pPr>
      <w:r>
        <w:t xml:space="preserve">Let’s fabricate the data and plot the group means with the dedicated function </w:t>
      </w:r>
      <w:r>
        <w:rPr>
          <w:rStyle w:val="VerbatimChar"/>
        </w:rPr>
        <w:t>interaction.plot</w:t>
      </w:r>
      <w:r>
        <w:t xml:space="preserve">. No interaction means that the effect of one factor must not depend on the level of the other factor. Main effect means that all levels must </w:t>
      </w:r>
      <w:r>
        <w:rPr>
          <w:i/>
        </w:rPr>
        <w:t>not</w:t>
      </w:r>
      <w:r>
        <w:t xml:space="preserve"> have equal means. On the following plot, factor </w:t>
      </w:r>
      <w:r>
        <w:rPr>
          <w:rStyle w:val="VerbatimChar"/>
        </w:rPr>
        <w:t>f2</w:t>
      </w:r>
      <w:r>
        <w:t xml:space="preserve"> has main effect (levels </w:t>
      </w:r>
      <w:r>
        <w:rPr>
          <w:rStyle w:val="VerbatimChar"/>
        </w:rPr>
        <w:t>a</w:t>
      </w:r>
      <w:r>
        <w:t xml:space="preserve"> and </w:t>
      </w:r>
      <w:r>
        <w:rPr>
          <w:rStyle w:val="VerbatimChar"/>
        </w:rPr>
        <w:t>b</w:t>
      </w:r>
      <w:r>
        <w:t xml:space="preserve"> have different means). No main effect means that all levels have equal means. On the following plot, there is no main effect for factor </w:t>
      </w:r>
      <w:r>
        <w:rPr>
          <w:rStyle w:val="VerbatimChar"/>
        </w:rPr>
        <w:t>f1</w:t>
      </w:r>
      <w:r>
        <w:t>.</w:t>
      </w:r>
    </w:p>
    <w:p w:rsidR="00F450B8" w:rsidRDefault="0036232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group means pl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a random error</w:t>
      </w:r>
      <w:r>
        <w:br/>
      </w:r>
      <w:r>
        <w:rPr>
          <w:rStyle w:val="KeywordTok"/>
        </w:rPr>
        <w:t>interaction.plot</w:t>
      </w:r>
      <w:r>
        <w:rPr>
          <w:rStyle w:val="NormalTok"/>
        </w:rPr>
        <w:t>(f1, f2, y)</w:t>
      </w:r>
    </w:p>
    <w:p w:rsidR="00F450B8" w:rsidRDefault="00362324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-e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B8" w:rsidRDefault="00362324">
      <w:pPr>
        <w:pStyle w:val="BodyText"/>
      </w:pPr>
      <w:r>
        <w:t>Now let’s see whether ANOVA agrees with our intuition.</w:t>
      </w:r>
    </w:p>
    <w:p w:rsidR="00F450B8" w:rsidRDefault="00362324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2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)</w:t>
      </w:r>
    </w:p>
    <w:p w:rsidR="00F450B8" w:rsidRDefault="0036232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 F value    Pr(&gt;F)    </w:t>
      </w:r>
      <w:r>
        <w:br/>
      </w:r>
      <w:r>
        <w:rPr>
          <w:rStyle w:val="VerbatimChar"/>
        </w:rPr>
        <w:t xml:space="preserve">## f1         1   0.42    0.42   0.3189    0.5801    </w:t>
      </w:r>
      <w:r>
        <w:br/>
      </w:r>
      <w:r>
        <w:rPr>
          <w:rStyle w:val="VerbatimChar"/>
        </w:rPr>
        <w:t>## f2         1 469.90  469.90 359.2826 2.186e-12 ***</w:t>
      </w:r>
      <w:r>
        <w:br/>
      </w:r>
      <w:r>
        <w:rPr>
          <w:rStyle w:val="VerbatimChar"/>
        </w:rPr>
        <w:t xml:space="preserve">## f1:f2      1   0.39    0.39   0.2965    0.5936    </w:t>
      </w:r>
      <w:r>
        <w:br/>
      </w:r>
      <w:r>
        <w:rPr>
          <w:rStyle w:val="VerbatimChar"/>
        </w:rPr>
        <w:t xml:space="preserve">## Residuals 16  20.93    1.31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450B8" w:rsidRDefault="00362324">
      <w:pPr>
        <w:pStyle w:val="FirstParagraph"/>
      </w:pPr>
      <w:r>
        <w:t xml:space="preserve">As we can see, there is no significant interaction (p=0.59), no main effect for </w:t>
      </w:r>
      <w:r>
        <w:rPr>
          <w:rStyle w:val="VerbatimChar"/>
        </w:rPr>
        <w:t>f1</w:t>
      </w:r>
      <w:r>
        <w:t xml:space="preserve"> (p=0.58), but a main effect for </w:t>
      </w:r>
      <w:r>
        <w:rPr>
          <w:rStyle w:val="VerbatimChar"/>
        </w:rPr>
        <w:t>f2</w:t>
      </w:r>
      <w:r>
        <w:t xml:space="preserve"> (p&lt;0.0001).</w:t>
      </w:r>
    </w:p>
    <w:p w:rsidR="00F450B8" w:rsidRDefault="00362324">
      <w:pPr>
        <w:pStyle w:val="Heading1"/>
      </w:pPr>
      <w:bookmarkStart w:id="17" w:name="analysis-of-covariance-ancova"/>
      <w:bookmarkStart w:id="18" w:name="_Toc24750593"/>
      <w:r>
        <w:t>10. Analysis of covariance (ANCOVA)</w:t>
      </w:r>
      <w:bookmarkEnd w:id="17"/>
      <w:bookmarkEnd w:id="18"/>
    </w:p>
    <w:p w:rsidR="00F450B8" w:rsidRDefault="00362324">
      <w:pPr>
        <w:pStyle w:val="FirstParagraph"/>
      </w:pPr>
      <w:r>
        <w:t>Let’s fabricate the data.</w:t>
      </w:r>
    </w:p>
    <w:p w:rsidR="00F450B8" w:rsidRDefault="00362324">
      <w:pPr>
        <w:pStyle w:val="SourceCode"/>
      </w:pP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the factor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one covariate</w:t>
      </w:r>
      <w:r>
        <w:br/>
      </w:r>
      <w:r>
        <w:rPr>
          <w:rStyle w:val="NormalTok"/>
        </w:rPr>
        <w:lastRenderedPageBreak/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second covariate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 xml:space="preserve">(f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dependent variable</w:t>
      </w:r>
    </w:p>
    <w:p w:rsidR="00F450B8" w:rsidRDefault="00362324">
      <w:pPr>
        <w:pStyle w:val="FirstParagraph"/>
      </w:pPr>
      <w:r>
        <w:t>Now let’s perform the analysis of covariance.</w:t>
      </w:r>
    </w:p>
    <w:p w:rsidR="00F450B8" w:rsidRDefault="00362324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)</w:t>
      </w:r>
    </w:p>
    <w:p w:rsidR="00F450B8" w:rsidRDefault="0036232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x1         1 31.854  31.854  47.389 3.675e-06 ***</w:t>
      </w:r>
      <w:r>
        <w:br/>
      </w:r>
      <w:r>
        <w:rPr>
          <w:rStyle w:val="VerbatimChar"/>
        </w:rPr>
        <w:t>## x2         1 18.824  18.824  28.004 7.300e-05 ***</w:t>
      </w:r>
      <w:r>
        <w:br/>
      </w:r>
      <w:r>
        <w:rPr>
          <w:rStyle w:val="VerbatimChar"/>
        </w:rPr>
        <w:t xml:space="preserve">## f          1  8.338   8.338  12.404  0.002829 ** </w:t>
      </w:r>
      <w:r>
        <w:br/>
      </w:r>
      <w:r>
        <w:rPr>
          <w:rStyle w:val="VerbatimChar"/>
        </w:rPr>
        <w:t xml:space="preserve">## Residuals 16 10.755   0.67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F450B8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6F7D" w:rsidRDefault="00D36F7D">
      <w:pPr>
        <w:spacing w:after="0"/>
      </w:pPr>
      <w:r>
        <w:separator/>
      </w:r>
    </w:p>
  </w:endnote>
  <w:endnote w:type="continuationSeparator" w:id="0">
    <w:p w:rsidR="00D36F7D" w:rsidRDefault="00D36F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421849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23A9" w:rsidRDefault="00E023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505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023A9" w:rsidRPr="00E023A9" w:rsidRDefault="00E023A9" w:rsidP="00E023A9">
    <w:pPr>
      <w:pStyle w:val="Footer"/>
      <w:rPr>
        <w:lang w:val="et-EE"/>
      </w:rPr>
    </w:pPr>
    <w:r w:rsidRPr="00E023A9">
      <w:rPr>
        <w:lang w:val="et-EE"/>
      </w:rPr>
      <w:t>Mark Gimbutas</w:t>
    </w:r>
  </w:p>
  <w:p w:rsidR="00E023A9" w:rsidRPr="00E023A9" w:rsidRDefault="00E023A9">
    <w:pPr>
      <w:pStyle w:val="Footer"/>
      <w:rPr>
        <w:lang w:val="et-EE"/>
      </w:rPr>
    </w:pPr>
    <w:r w:rsidRPr="00E023A9">
      <w:rPr>
        <w:lang w:val="et-EE"/>
      </w:rPr>
      <w:t>markgimbutas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6F7D" w:rsidRDefault="00D36F7D">
      <w:r>
        <w:separator/>
      </w:r>
    </w:p>
  </w:footnote>
  <w:footnote w:type="continuationSeparator" w:id="0">
    <w:p w:rsidR="00D36F7D" w:rsidRDefault="00D36F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3A9" w:rsidRPr="00E023A9" w:rsidRDefault="00E023A9" w:rsidP="00E023A9">
    <w:pPr>
      <w:pStyle w:val="Header"/>
      <w:rPr>
        <w:lang w:val="en-GB"/>
      </w:rPr>
    </w:pPr>
    <w:r w:rsidRPr="00E023A9">
      <w:rPr>
        <w:lang w:val="en-GB"/>
      </w:rPr>
      <w:t>Using Statistics in Ecology</w:t>
    </w:r>
    <w:r w:rsidRPr="00E023A9">
      <w:rPr>
        <w:lang w:val="en-GB"/>
      </w:rPr>
      <w:tab/>
    </w:r>
    <w:r w:rsidRPr="00E023A9">
      <w:rPr>
        <w:lang w:val="en-GB"/>
      </w:rPr>
      <w:tab/>
      <w:t>Material for the second homework: R</w:t>
    </w:r>
  </w:p>
  <w:p w:rsidR="00E023A9" w:rsidRPr="00E023A9" w:rsidRDefault="00E023A9">
    <w:pPr>
      <w:pStyle w:val="Header"/>
      <w:rPr>
        <w:lang w:val="en-GB"/>
      </w:rPr>
    </w:pPr>
    <w:r w:rsidRPr="00E023A9">
      <w:rPr>
        <w:lang w:val="en-GB"/>
      </w:rPr>
      <w:t>LOOM.04.052</w:t>
    </w:r>
    <w:r w:rsidRPr="00E023A9">
      <w:rPr>
        <w:lang w:val="en-GB"/>
      </w:rPr>
      <w:tab/>
    </w:r>
    <w:r w:rsidRPr="00E023A9">
      <w:rPr>
        <w:lang w:val="en-GB"/>
      </w:rPr>
      <w:tab/>
      <w:t>fall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A4E0E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45CB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2324"/>
    <w:rsid w:val="004B5E39"/>
    <w:rsid w:val="004E29B3"/>
    <w:rsid w:val="00590D07"/>
    <w:rsid w:val="00784D58"/>
    <w:rsid w:val="008D6863"/>
    <w:rsid w:val="00B86B75"/>
    <w:rsid w:val="00BC48D5"/>
    <w:rsid w:val="00C36279"/>
    <w:rsid w:val="00D1505E"/>
    <w:rsid w:val="00D36F7D"/>
    <w:rsid w:val="00E023A9"/>
    <w:rsid w:val="00E315A3"/>
    <w:rsid w:val="00F450B8"/>
    <w:rsid w:val="00F834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3004EEB-EB9A-494A-AA3A-634FE0147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00FF"/>
      <w:sz w:val="22"/>
    </w:rPr>
  </w:style>
  <w:style w:type="character" w:customStyle="1" w:styleId="DataTypeTok">
    <w:name w:val="DataTypeTok"/>
    <w:basedOn w:val="VerbatimChar"/>
    <w:rPr>
      <w:rFonts w:ascii="Consolas" w:hAnsi="Consolas"/>
      <w:sz w:val="22"/>
    </w:rPr>
  </w:style>
  <w:style w:type="character" w:customStyle="1" w:styleId="DecValTok">
    <w:name w:val="DecValTok"/>
    <w:basedOn w:val="VerbatimChar"/>
    <w:rPr>
      <w:rFonts w:ascii="Consolas" w:hAnsi="Consolas"/>
      <w:sz w:val="22"/>
    </w:rPr>
  </w:style>
  <w:style w:type="character" w:customStyle="1" w:styleId="BaseNTok">
    <w:name w:val="BaseNTok"/>
    <w:basedOn w:val="VerbatimChar"/>
    <w:rPr>
      <w:rFonts w:ascii="Consolas" w:hAnsi="Consolas"/>
      <w:sz w:val="22"/>
    </w:rPr>
  </w:style>
  <w:style w:type="character" w:customStyle="1" w:styleId="FloatTok">
    <w:name w:val="Float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0808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808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0808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0808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0808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00800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00800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00800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00800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FF4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0000FF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FF40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00800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008000"/>
      <w:sz w:val="22"/>
    </w:rPr>
  </w:style>
  <w:style w:type="character" w:customStyle="1" w:styleId="AlertTok">
    <w:name w:val="AlertTok"/>
    <w:basedOn w:val="VerbatimChar"/>
    <w:rPr>
      <w:rFonts w:ascii="Consolas" w:hAnsi="Consolas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B5E39"/>
    <w:pPr>
      <w:spacing w:after="100"/>
    </w:pPr>
  </w:style>
  <w:style w:type="paragraph" w:styleId="Header">
    <w:name w:val="header"/>
    <w:basedOn w:val="Normal"/>
    <w:link w:val="HeaderChar"/>
    <w:unhideWhenUsed/>
    <w:rsid w:val="00E023A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023A9"/>
  </w:style>
  <w:style w:type="paragraph" w:styleId="Footer">
    <w:name w:val="footer"/>
    <w:basedOn w:val="Normal"/>
    <w:link w:val="FooterChar"/>
    <w:uiPriority w:val="99"/>
    <w:unhideWhenUsed/>
    <w:rsid w:val="00E023A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02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://www-1.ms.ut.ee/mart/R/Rgraafika.html" TargetMode="External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342C8-76F6-46FC-B1E0-246BECEDB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738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I: hints in R</vt:lpstr>
    </vt:vector>
  </TitlesOfParts>
  <Company>Hewlett-Packard Company</Company>
  <LinksUpToDate>false</LinksUpToDate>
  <CharactersWithSpaces>1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I: hints in R</dc:title>
  <dc:creator>Mark Gimbutas</dc:creator>
  <cp:keywords/>
  <cp:lastModifiedBy>Toomas Tammaru</cp:lastModifiedBy>
  <cp:revision>2</cp:revision>
  <dcterms:created xsi:type="dcterms:W3CDTF">2019-11-17T13:57:00Z</dcterms:created>
  <dcterms:modified xsi:type="dcterms:W3CDTF">2019-11-17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.11.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